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Doctoral Research in Astronomical Sciences at the University of Brussels</w:t>
      </w:r>
    </w:p>
    <w:bookmarkEnd w:id="20"/>
    <w:p>
      <w:pPr>
        <w:pStyle w:val="BodyText"/>
      </w:pPr>
      <w:r>
        <w:t xml:space="preserve">Dr. Anja Verhofstadt</w:t>
      </w:r>
      <w:r>
        <w:br/>
      </w:r>
      <w:r>
        <w:t xml:space="preserve">Director, Center for Astrophysical Research</w:t>
      </w:r>
      <w:r>
        <w:br/>
      </w:r>
      <w:r>
        <w:t xml:space="preserve">Royal Observatory of Belgium</w:t>
      </w:r>
      <w:r>
        <w:br/>
      </w:r>
      <w:r>
        <w:t xml:space="preserve">Avenue Circulaire 3, B-1180 Brussels, Belgium</w:t>
      </w:r>
    </w:p>
    <w:p>
      <w:pPr>
        <w:pStyle w:val="BodyText"/>
      </w:pPr>
      <w:r>
        <w:t xml:space="preserve">Date: October 26, 2023</w:t>
      </w:r>
    </w:p>
    <w:bookmarkStart w:id="21" w:name="X31e3f6d16c6b26a8c767a9f9be7750e954d32b8"/>
    <w:p>
      <w:pPr>
        <w:pStyle w:val="Heading2"/>
      </w:pPr>
      <w:r>
        <w:t xml:space="preserve">Subject: Application for Full Scholarship to Pursue Doctoral Research as an Astronomer at the University of Brussels</w:t>
      </w:r>
    </w:p>
    <w:bookmarkEnd w:id="21"/>
    <w:p>
      <w:pPr>
        <w:pStyle w:val="FirstParagraph"/>
      </w:pPr>
      <w:r>
        <w:t xml:space="preserve">Dear Dr. Verhofstadt,</w:t>
      </w:r>
    </w:p>
    <w:p>
      <w:pPr>
        <w:pStyle w:val="BodyText"/>
      </w:pPr>
      <w:r>
        <w:t xml:space="preserve">With profound enthusiasm and deep respect for Belgium’s unparalleled contributions to astronomical research, I submit my formal Scholarship Application Letter for a fully funded doctoral position within the Department of Astrophysics at the University of Brussels. As an aspiring Astronomer with a decade-long dedication to unraveling the mysteries of exoplanetary systems and stellar evolution, I have meticulously aligned my academic trajectory with institutions that embody scientific excellence in Europe’s intellectual heartland—particularly those rooted in Belgium Brussels. This city, as the geopolitical and scientific nexus of European space exploration through its proximity to ESA headquarters and collaborative networks like the European Southern Observatory (ESO), represents the ideal crucible for advancing my research on atmospheric characterization of transiting exoplanets using next-generation spectroscopic techniques.</w:t>
      </w:r>
    </w:p>
    <w:p>
      <w:pPr>
        <w:pStyle w:val="BodyText"/>
      </w:pPr>
      <w:r>
        <w:t xml:space="preserve">My academic foundation was forged at the University of Leiden, where I earned a Master’s degree in Astronomy with distinction (GPA: 3.9/4.0), focusing on high-resolution spectroscopy of M-dwarf planetary systems. My thesis, "Detecting Biosignatures in Cool Exoplanet Atmospheres Through Transmission Spectroscopy," utilized data from the Hubble Space Telescope and ground-based observatories, resulting in two co-authored publications in *Astronomy &amp; Astrophysics*. This work directly aligns with the Royal Observatory of Belgium’s ongoing research into planetary habitability, particularly their involvement in ESA’s CHEOPS and future ARIEL missions. I am eager to contribute to Brussels’ legacy as a hub for European space science by leveraging the University of Brussels’ state-of-the-art facilities, including access to the newly commissioned 2-meter telescope at the Royal Observatory and collaborations with KU Leuven’s Institute of Astronomy.</w:t>
      </w:r>
    </w:p>
    <w:p>
      <w:pPr>
        <w:pStyle w:val="BodyText"/>
      </w:pPr>
      <w:r>
        <w:t xml:space="preserve">Belgium Brussels is not merely a location for my doctoral studies—it is a strategic ecosystem where scientific inquiry converges with policy and innovation. The city’s unique position as the administrative capital of the European Union grants unparalleled access to decision-makers shaping Europe’s space strategy, from ESA mission planning to funding frameworks like Horizon Europe. I intend to actively engage with Brussels’ scientific community through initiatives such as the Belgian Astronomical Society (BAS) and the EU-funded "Astronomy for All" outreach program, bridging research with public engagement—a value deeply embedded in the ethos of institutions like the Royal Observatory of Belgium. My proposal, "Magnetic Activity and Atmospheric Escape in Hot Jupiters," specifically leverages Brussels’ strengths by integrating data from ESA’s XMM-Newton mission (operated from neighboring Noordwijk) with ground-based observations facilitated through the Belgian Space Industry Consortium—a partnership thriving in this city.</w:t>
      </w:r>
    </w:p>
    <w:p>
      <w:pPr>
        <w:pStyle w:val="BodyText"/>
      </w:pPr>
      <w:r>
        <w:t xml:space="preserve">My commitment to advancing astronomical knowledge is matched by my dedication to fostering international scientific collaboration, a principle central to Belgium’s role in global astronomy. During my MSc, I led a cross-border student project with researchers from ETH Zurich and University of Cambridge, securing €25K in seed funding through the European Space Agency’s Young Scientist Programme. This experience taught me that transformative research emerges at intersections—of disciplines, institutions, and cultures—and Brussels embodies this ideal. The city hosts over 200 international research organizations within a 5-kilometer radius of the Royal Observatory, creating a dynamic environment where I can learn from pioneers like Prof. Catherine Heymans (University of Edinburgh) during her frequent visits to ESA’s Brussels offices.</w:t>
      </w:r>
    </w:p>
    <w:p>
      <w:pPr>
        <w:pStyle w:val="BodyText"/>
      </w:pPr>
      <w:r>
        <w:t xml:space="preserve">Financially, this Scholarship Application Letter represents more than just funding; it is an investment in Belgium’s scientific future. The cost of doctoral studies in Europe, including advanced instrumentation access and international conference participation, demands significant resources. A full scholarship covering tuition, research expenses (€25K annually), and a living stipend (€18K/year) would alleviate barriers to my full engagement with Brussels’ academic ecosystem. This support would allow me to focus entirely on developing novel algorithms for atmospheric retrieval models—work directly applicable to the upcoming Plato mission—and mentoring undergraduate students from underrepresented backgrounds, a priority I championed during my time at Leiden through the "Women in Astronomy" initiative.</w:t>
      </w:r>
    </w:p>
    <w:p>
      <w:pPr>
        <w:pStyle w:val="BodyText"/>
      </w:pPr>
      <w:r>
        <w:t xml:space="preserve">Belgium Brussels offers a rare confluence of resources: proximity to ESA’s science division, world-class observational facilities like those at the Observatoire de Genève (accessible via high-speed rail from Brussels), and a vibrant community of over 500 active astronomers. My research proposal directly addresses the European Space Agency’s strategic goals for exoplanet science, as outlined in their 2030 Roadmap, making me an ideal candidate to strengthen Belgium’s reputation as a leader in this field. I am confident that my technical skills (Python/IDL programming, data analysis using Astropy, experience with JWST and HARPS-N instruments), coupled with my proactive collaboration ethos, will allow me to thrive within your department and contribute meaningfully to the Brussels astronomical community.</w:t>
      </w:r>
    </w:p>
    <w:p>
      <w:pPr>
        <w:pStyle w:val="BodyText"/>
      </w:pPr>
      <w:r>
        <w:t xml:space="preserve">Thank you for considering this Scholarship Application Letter. I have attached my CV, academic transcripts, research statement (15 pages), and letters of recommendation from Prof. Erik van Dishoeck (Leiden) and Dr. Marco Lombardi (ESA/ESO). I welcome the opportunity to discuss how my vision as an Astronomer aligns with the strategic priorities of the University of Brussels and Belgium’s broader scientific ambitions. My contact information is provided below, and I am available for an interview at your earliest convenience.</w:t>
      </w:r>
    </w:p>
    <w:p>
      <w:pPr>
        <w:pStyle w:val="BodyText"/>
      </w:pPr>
      <w:r>
        <w:t xml:space="preserve">With utmost respect for Belgium’s astronomical legacy, I look forward to contributing to its future in Brussels,</w:t>
      </w:r>
    </w:p>
    <w:p>
      <w:pPr>
        <w:pStyle w:val="BodyText"/>
      </w:pPr>
      <w:r>
        <w:t xml:space="preserve">Sincerely,</w:t>
      </w:r>
    </w:p>
    <w:p>
      <w:pPr>
        <w:pStyle w:val="BodyText"/>
      </w:pPr>
      <w:r>
        <w:br/>
      </w:r>
      <w:r>
        <w:br/>
      </w:r>
      <w:r>
        <w:br/>
      </w:r>
    </w:p>
    <w:p>
      <w:pPr>
        <w:pStyle w:val="BodyText"/>
      </w:pPr>
      <w:r>
        <w:t xml:space="preserve">Dr. Elena Rodriguez</w:t>
      </w:r>
    </w:p>
    <w:p>
      <w:pPr>
        <w:pStyle w:val="BodyText"/>
      </w:pPr>
      <w:r>
        <w:t xml:space="preserve">PhD Candidate in Astrophysics (Expected Completion: 2027)</w:t>
      </w:r>
    </w:p>
    <w:p>
      <w:pPr>
        <w:pStyle w:val="BodyText"/>
      </w:pPr>
      <w:r>
        <w:t xml:space="preserve">Email: elena.rodriguez@unibo.edu</w:t>
      </w:r>
      <w:r>
        <w:br/>
      </w:r>
      <w:r>
        <w:t xml:space="preserve">Phone: +31 6 12345678</w:t>
      </w:r>
    </w:p>
    <w:p>
      <w:pPr>
        <w:pStyle w:val="BodyText"/>
      </w:pPr>
      <w:r>
        <w:t xml:space="preserve">This Scholarship Application Letter has been prepared in compliance with the University of Brussels’ Research Excellence Framework (REF) and the Belgian Federal Ministry of Science’s Horizon Europe Strategic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Position in Belgium Brussels</dc:title>
  <dc:creator/>
  <dc:language>en</dc:language>
  <cp:keywords/>
  <dcterms:created xsi:type="dcterms:W3CDTF">2025-12-09T20:13:14Z</dcterms:created>
  <dcterms:modified xsi:type="dcterms:W3CDTF">2025-12-09T20:13:14Z</dcterms:modified>
</cp:coreProperties>
</file>

<file path=docProps/custom.xml><?xml version="1.0" encoding="utf-8"?>
<Properties xmlns="http://schemas.openxmlformats.org/officeDocument/2006/custom-properties" xmlns:vt="http://schemas.openxmlformats.org/officeDocument/2006/docPropsVTypes"/>
</file>